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91170" w14:textId="77777777" w:rsidR="002F3566" w:rsidRDefault="002F3566" w:rsidP="002F3566">
      <w:pPr>
        <w:pStyle w:val="Question"/>
        <w:numPr>
          <w:ilvl w:val="0"/>
          <w:numId w:val="2"/>
        </w:numPr>
        <w:spacing w:before="0"/>
      </w:pPr>
      <w:r>
        <w:t>This question is about some of the reactions of ethene, C</w:t>
      </w:r>
      <w:r w:rsidRPr="00753A8F">
        <w:rPr>
          <w:vertAlign w:val="subscript"/>
        </w:rPr>
        <w:t>2</w:t>
      </w:r>
      <w:r>
        <w:t>H</w:t>
      </w:r>
      <w:r w:rsidRPr="00753A8F">
        <w:rPr>
          <w:vertAlign w:val="subscript"/>
        </w:rPr>
        <w:t>4</w:t>
      </w:r>
      <w:r>
        <w:t>.</w:t>
      </w:r>
    </w:p>
    <w:p w14:paraId="3061A891" w14:textId="30917B04" w:rsidR="002F3566" w:rsidRPr="002F3566" w:rsidRDefault="005873E2" w:rsidP="002F3566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381982FA" wp14:editId="70FE9FEE">
                <wp:simplePos x="0" y="0"/>
                <wp:positionH relativeFrom="page">
                  <wp:align>center</wp:align>
                </wp:positionH>
                <wp:positionV relativeFrom="paragraph">
                  <wp:posOffset>240030</wp:posOffset>
                </wp:positionV>
                <wp:extent cx="5819775" cy="4343400"/>
                <wp:effectExtent l="0" t="0" r="9525" b="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9775" cy="434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11DE482C" id="Rectangle 194" o:spid="_x0000_s1026" style="position:absolute;margin-left:0;margin-top:18.9pt;width:458.25pt;height:342pt;z-index:251657214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" fillcolor="#f2f2f2 [3052]" stroked="f" strokeweight="1pt">
                <w10:wrap anchorx="page"/>
              </v:rect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715584" behindDoc="0" locked="0" layoutInCell="1" allowOverlap="1" wp14:anchorId="59CD63B4" wp14:editId="751D6BC1">
            <wp:simplePos x="0" y="0"/>
            <wp:positionH relativeFrom="column">
              <wp:posOffset>2360295</wp:posOffset>
            </wp:positionH>
            <wp:positionV relativeFrom="paragraph">
              <wp:posOffset>338455</wp:posOffset>
            </wp:positionV>
            <wp:extent cx="952500" cy="754291"/>
            <wp:effectExtent l="19050" t="19050" r="19050" b="27305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89"/>
                    <a:stretch/>
                  </pic:blipFill>
                  <pic:spPr bwMode="auto">
                    <a:xfrm>
                      <a:off x="0" y="0"/>
                      <a:ext cx="952500" cy="754291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F3566">
        <w:t>Complete the spider diagram by drawing the structures of the products formed.</w:t>
      </w:r>
    </w:p>
    <w:p w14:paraId="2D8C8942" w14:textId="6F444E08" w:rsidR="002F3566" w:rsidRDefault="002F3566" w:rsidP="002F3566">
      <w:pPr>
        <w:pStyle w:val="ListParagraph"/>
        <w:rPr>
          <w:rFonts w:ascii="Arial" w:hAnsi="Arial" w:cs="Arial"/>
        </w:rPr>
      </w:pPr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C594A6E" wp14:editId="38894570">
                <wp:simplePos x="0" y="0"/>
                <wp:positionH relativeFrom="column">
                  <wp:posOffset>3286125</wp:posOffset>
                </wp:positionH>
                <wp:positionV relativeFrom="paragraph">
                  <wp:posOffset>2028825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6DD09" w14:textId="68E60019" w:rsidR="002F3566" w:rsidRPr="00753A8F" w:rsidRDefault="002F3566" w:rsidP="002F3566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t>Bromine, Br</w:t>
                            </w:r>
                            <w:r w:rsidRPr="00753A8F">
                              <w:rPr>
                                <w:rFonts w:ascii="Arial" w:hAnsi="Arial" w:cs="Arial"/>
                                <w:noProof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594A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8.75pt;margin-top:159.75pt;width:124.5pt;height:60.7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" filled="f" stroked="f">
                <v:textbox>
                  <w:txbxContent>
                    <w:p w14:paraId="0CA6DD09" w14:textId="68E60019" w:rsidR="002F3566" w:rsidRPr="00753A8F" w:rsidRDefault="002F3566" w:rsidP="002F3566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t>Bromine, Br</w:t>
                      </w:r>
                      <w:r w:rsidRPr="00753A8F">
                        <w:rPr>
                          <w:rFonts w:ascii="Arial" w:hAnsi="Arial" w:cs="Arial"/>
                          <w:noProof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923B461" wp14:editId="7C3EEFA9">
                <wp:simplePos x="0" y="0"/>
                <wp:positionH relativeFrom="column">
                  <wp:posOffset>2886075</wp:posOffset>
                </wp:positionH>
                <wp:positionV relativeFrom="paragraph">
                  <wp:posOffset>904875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1E3E8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Hydrogen with a nickel catalyst at 150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°</w:t>
                            </w: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923B461" id="_x0000_s1027" type="#_x0000_t202" style="position:absolute;left:0;text-align:left;margin-left:227.25pt;margin-top:71.25pt;width:124.5pt;height:60.7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" filled="f" stroked="f">
                <v:textbox>
                  <w:txbxContent>
                    <w:p w14:paraId="2D01E3E8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Hydrogen with a nickel catalyst at 150</w:t>
                      </w: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°</w:t>
                      </w: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37A86DE" w14:textId="77777777" w:rsidR="002F3566" w:rsidRDefault="002F3566" w:rsidP="002F3566">
      <w:pPr>
        <w:pStyle w:val="ListParagraph"/>
        <w:rPr>
          <w:rFonts w:ascii="Arial" w:hAnsi="Arial" w:cs="Arial"/>
        </w:rPr>
      </w:pPr>
    </w:p>
    <w:p w14:paraId="0E94969E" w14:textId="6DFD75C8" w:rsidR="002F3566" w:rsidRDefault="002F3566" w:rsidP="002F3566">
      <w:pPr>
        <w:pStyle w:val="ListParagraph"/>
        <w:rPr>
          <w:rFonts w:ascii="Arial" w:hAnsi="Arial" w:cs="Arial"/>
        </w:rPr>
      </w:pPr>
    </w:p>
    <w:p w14:paraId="7562E610" w14:textId="77777777" w:rsidR="002F3566" w:rsidRDefault="002F3566" w:rsidP="002F3566">
      <w:pPr>
        <w:pStyle w:val="ListParagraph"/>
        <w:rPr>
          <w:rFonts w:ascii="Arial" w:hAnsi="Arial" w:cs="Arial"/>
        </w:rPr>
      </w:pPr>
    </w:p>
    <w:p w14:paraId="6E20FCA1" w14:textId="77777777" w:rsidR="002F3566" w:rsidRDefault="002F3566" w:rsidP="002F3566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39F3BA" wp14:editId="40481431">
                <wp:simplePos x="0" y="0"/>
                <wp:positionH relativeFrom="column">
                  <wp:posOffset>2790825</wp:posOffset>
                </wp:positionH>
                <wp:positionV relativeFrom="paragraph">
                  <wp:posOffset>59055</wp:posOffset>
                </wp:positionV>
                <wp:extent cx="19050" cy="876300"/>
                <wp:effectExtent l="57150" t="38100" r="57150" b="190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876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71CD58B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219.75pt;margin-top:4.65pt;width:1.5pt;height:69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p w14:paraId="0288A068" w14:textId="77777777" w:rsidR="002F3566" w:rsidRDefault="002F3566" w:rsidP="002F3566">
      <w:pPr>
        <w:pStyle w:val="ListParagraph"/>
        <w:rPr>
          <w:rFonts w:ascii="Arial" w:hAnsi="Arial" w:cs="Arial"/>
        </w:rPr>
      </w:pPr>
    </w:p>
    <w:p w14:paraId="4E7E6942" w14:textId="77777777" w:rsidR="002F3566" w:rsidRDefault="002F3566" w:rsidP="002F3566">
      <w:pPr>
        <w:pStyle w:val="ListParagraph"/>
        <w:rPr>
          <w:rFonts w:ascii="Arial" w:hAnsi="Arial" w:cs="Arial"/>
        </w:rPr>
      </w:pPr>
    </w:p>
    <w:p w14:paraId="6298DAA6" w14:textId="7A123784" w:rsidR="002F3566" w:rsidRDefault="002F3566" w:rsidP="002F3566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24800" behindDoc="1" locked="0" layoutInCell="1" allowOverlap="1" wp14:anchorId="283B6BC0" wp14:editId="434BDEF5">
            <wp:simplePos x="0" y="0"/>
            <wp:positionH relativeFrom="column">
              <wp:posOffset>2466975</wp:posOffset>
            </wp:positionH>
            <wp:positionV relativeFrom="paragraph">
              <wp:posOffset>405765</wp:posOffset>
            </wp:positionV>
            <wp:extent cx="676275" cy="640260"/>
            <wp:effectExtent l="0" t="0" r="0" b="7620"/>
            <wp:wrapTight wrapText="bothSides">
              <wp:wrapPolygon edited="0">
                <wp:start x="0" y="0"/>
                <wp:lineTo x="0" y="21214"/>
                <wp:lineTo x="20687" y="21214"/>
                <wp:lineTo x="20687" y="0"/>
                <wp:lineTo x="0" y="0"/>
              </wp:wrapPolygon>
            </wp:wrapTight>
            <wp:docPr id="59" name="Picture 59" descr="C:\Users\Owner\AppData\Local\Microsoft\Windows\INetCache\Content.MSO\987BC5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987BC5B1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4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0902B3" w14:textId="208D2C68" w:rsidR="002F3566" w:rsidRPr="003751CF" w:rsidRDefault="00A00837" w:rsidP="002F3566"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3776" behindDoc="1" locked="0" layoutInCell="1" allowOverlap="1" wp14:anchorId="60C548E1" wp14:editId="785F2EEC">
                <wp:simplePos x="0" y="0"/>
                <wp:positionH relativeFrom="column">
                  <wp:posOffset>2369820</wp:posOffset>
                </wp:positionH>
                <wp:positionV relativeFrom="paragraph">
                  <wp:posOffset>57785</wp:posOffset>
                </wp:positionV>
                <wp:extent cx="866775" cy="809625"/>
                <wp:effectExtent l="0" t="0" r="9525" b="9525"/>
                <wp:wrapTight wrapText="bothSides">
                  <wp:wrapPolygon edited="0">
                    <wp:start x="0" y="0"/>
                    <wp:lineTo x="0" y="21346"/>
                    <wp:lineTo x="21363" y="21346"/>
                    <wp:lineTo x="21363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7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0902D" w14:textId="77777777" w:rsidR="002F3566" w:rsidRDefault="002F3566" w:rsidP="002F356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0C548E1" id="_x0000_s1028" type="#_x0000_t202" style="position:absolute;margin-left:186.6pt;margin-top:4.55pt;width:68.25pt;height:63.75pt;z-index:-251592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" stroked="f">
                <v:textbox>
                  <w:txbxContent>
                    <w:p w14:paraId="2590902D" w14:textId="77777777" w:rsidR="002F3566" w:rsidRDefault="002F3566" w:rsidP="002F3566"/>
                  </w:txbxContent>
                </v:textbox>
                <w10:wrap type="tight"/>
              </v:shape>
            </w:pict>
          </mc:Fallback>
        </mc:AlternateContent>
      </w:r>
      <w:r w:rsidR="005873E2">
        <w:rPr>
          <w:noProof/>
          <w:lang w:eastAsia="en-GB"/>
        </w:rPr>
        <w:drawing>
          <wp:anchor distT="0" distB="0" distL="114300" distR="114300" simplePos="0" relativeHeight="251717632" behindDoc="0" locked="0" layoutInCell="1" allowOverlap="1" wp14:anchorId="262ED66F" wp14:editId="4A49708D">
            <wp:simplePos x="0" y="0"/>
            <wp:positionH relativeFrom="column">
              <wp:posOffset>597535</wp:posOffset>
            </wp:positionH>
            <wp:positionV relativeFrom="paragraph">
              <wp:posOffset>10160</wp:posOffset>
            </wp:positionV>
            <wp:extent cx="885190" cy="744855"/>
            <wp:effectExtent l="19050" t="19050" r="10160" b="17145"/>
            <wp:wrapSquare wrapText="bothSides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01"/>
                    <a:stretch/>
                  </pic:blipFill>
                  <pic:spPr bwMode="auto">
                    <a:xfrm>
                      <a:off x="0" y="0"/>
                      <a:ext cx="885190" cy="74485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873E2">
        <w:rPr>
          <w:noProof/>
          <w:lang w:eastAsia="en-GB"/>
        </w:rPr>
        <w:drawing>
          <wp:anchor distT="0" distB="0" distL="114300" distR="114300" simplePos="0" relativeHeight="251716608" behindDoc="0" locked="0" layoutInCell="1" allowOverlap="1" wp14:anchorId="191DE392" wp14:editId="293C299B">
            <wp:simplePos x="0" y="0"/>
            <wp:positionH relativeFrom="margin">
              <wp:posOffset>4572000</wp:posOffset>
            </wp:positionH>
            <wp:positionV relativeFrom="paragraph">
              <wp:posOffset>48260</wp:posOffset>
            </wp:positionV>
            <wp:extent cx="794385" cy="800100"/>
            <wp:effectExtent l="19050" t="19050" r="24765" b="19050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385" cy="80010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B9522F" w14:textId="2A728B0F" w:rsidR="002F3566" w:rsidRPr="003751CF" w:rsidRDefault="00A00837" w:rsidP="002F3566"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0539ADB0" wp14:editId="556C8BD3">
                <wp:simplePos x="0" y="0"/>
                <wp:positionH relativeFrom="column">
                  <wp:posOffset>1436370</wp:posOffset>
                </wp:positionH>
                <wp:positionV relativeFrom="paragraph">
                  <wp:posOffset>238760</wp:posOffset>
                </wp:positionV>
                <wp:extent cx="962025" cy="612140"/>
                <wp:effectExtent l="0" t="0" r="0" b="0"/>
                <wp:wrapTight wrapText="bothSides">
                  <wp:wrapPolygon edited="0">
                    <wp:start x="1283" y="0"/>
                    <wp:lineTo x="1283" y="20838"/>
                    <wp:lineTo x="20103" y="20838"/>
                    <wp:lineTo x="20103" y="0"/>
                    <wp:lineTo x="1283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2025" cy="6121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55116" w14:textId="7EA809DE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Chlorine, Cl</w:t>
                            </w: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9ADB0" id="_x0000_s1029" type="#_x0000_t202" style="position:absolute;margin-left:113.1pt;margin-top:18.8pt;width:75.75pt;height:48.2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" filled="f" stroked="f">
                <v:textbox>
                  <w:txbxContent>
                    <w:p w14:paraId="0B155116" w14:textId="7EA809DE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Chlorine, Cl</w:t>
                      </w: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F356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B7B0E0" wp14:editId="09D91988">
                <wp:simplePos x="0" y="0"/>
                <wp:positionH relativeFrom="column">
                  <wp:posOffset>1552575</wp:posOffset>
                </wp:positionH>
                <wp:positionV relativeFrom="paragraph">
                  <wp:posOffset>140335</wp:posOffset>
                </wp:positionV>
                <wp:extent cx="923925" cy="9525"/>
                <wp:effectExtent l="38100" t="76200" r="0" b="857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920DDA6" id="Straight Arrow Connector 18" o:spid="_x0000_s1026" type="#_x0000_t32" style="position:absolute;margin-left:122.25pt;margin-top:11.05pt;width:72.75pt;height:.75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CFA341" wp14:editId="70B6B6FF">
                <wp:simplePos x="0" y="0"/>
                <wp:positionH relativeFrom="column">
                  <wp:posOffset>2790825</wp:posOffset>
                </wp:positionH>
                <wp:positionV relativeFrom="paragraph">
                  <wp:posOffset>483235</wp:posOffset>
                </wp:positionV>
                <wp:extent cx="9525" cy="971550"/>
                <wp:effectExtent l="76200" t="0" r="66675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971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E6A4E89" id="Straight Arrow Connector 17" o:spid="_x0000_s1026" type="#_x0000_t32" style="position:absolute;margin-left:219.75pt;margin-top:38.05pt;width:.75pt;height:76.5pt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97524B" wp14:editId="443CD240">
                <wp:simplePos x="0" y="0"/>
                <wp:positionH relativeFrom="column">
                  <wp:posOffset>3286125</wp:posOffset>
                </wp:positionH>
                <wp:positionV relativeFrom="paragraph">
                  <wp:posOffset>130810</wp:posOffset>
                </wp:positionV>
                <wp:extent cx="1143000" cy="9525"/>
                <wp:effectExtent l="0" t="57150" r="38100" b="8572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40F50F4" id="Straight Arrow Connector 16" o:spid="_x0000_s1026" type="#_x0000_t32" style="position:absolute;margin-left:258.75pt;margin-top:10.3pt;width:90pt;height: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4992C804" w14:textId="7EF3B703" w:rsidR="002F3566" w:rsidRPr="003751CF" w:rsidRDefault="002F3566" w:rsidP="002F3566"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6C5AB445" wp14:editId="6EC29ECB">
                <wp:simplePos x="0" y="0"/>
                <wp:positionH relativeFrom="column">
                  <wp:posOffset>2819400</wp:posOffset>
                </wp:positionH>
                <wp:positionV relativeFrom="paragraph">
                  <wp:posOffset>416560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F2A95E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Steam, 300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°</w:t>
                            </w:r>
                            <w:r w:rsidRPr="004F354E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C, 60 atm, phosphoric acid cataly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C5AB445" id="_x0000_s1030" type="#_x0000_t202" style="position:absolute;margin-left:222pt;margin-top:32.8pt;width:124.5pt;height:60.7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" filled="f" stroked="f">
                <v:textbox>
                  <w:txbxContent>
                    <w:p w14:paraId="7FF2A95E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Steam, 300</w:t>
                      </w: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°</w:t>
                      </w:r>
                      <w:r w:rsidRPr="004F354E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C, 60 atm, phosphoric acid cataly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F100D82" w14:textId="662EABB8" w:rsidR="002F3566" w:rsidRPr="003751CF" w:rsidRDefault="002F3566" w:rsidP="002F3566"/>
    <w:p w14:paraId="45E2F5B7" w14:textId="2DFA2FD8" w:rsidR="002F3566" w:rsidRPr="003751CF" w:rsidRDefault="002F3566" w:rsidP="002F3566"/>
    <w:p w14:paraId="2EF93DE1" w14:textId="0C7682A5" w:rsidR="002F3566" w:rsidRPr="003751CF" w:rsidRDefault="002F3566" w:rsidP="002F3566"/>
    <w:p w14:paraId="2AC7B6C2" w14:textId="2B868756" w:rsidR="002F3566" w:rsidRPr="003751CF" w:rsidRDefault="005873E2" w:rsidP="002F3566">
      <w:r>
        <w:rPr>
          <w:noProof/>
          <w:lang w:eastAsia="en-GB"/>
        </w:rPr>
        <w:drawing>
          <wp:anchor distT="0" distB="0" distL="114300" distR="114300" simplePos="0" relativeHeight="251718656" behindDoc="0" locked="0" layoutInCell="1" allowOverlap="1" wp14:anchorId="1474DCDF" wp14:editId="7DD7040A">
            <wp:simplePos x="0" y="0"/>
            <wp:positionH relativeFrom="column">
              <wp:posOffset>2341245</wp:posOffset>
            </wp:positionH>
            <wp:positionV relativeFrom="paragraph">
              <wp:posOffset>125095</wp:posOffset>
            </wp:positionV>
            <wp:extent cx="990600" cy="810260"/>
            <wp:effectExtent l="19050" t="19050" r="19050" b="27940"/>
            <wp:wrapSquare wrapText="bothSides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81026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AF808" w14:textId="0AE59AEC" w:rsidR="002F3566" w:rsidRPr="003751CF" w:rsidRDefault="002F3566" w:rsidP="002F3566">
      <w:pPr>
        <w:rPr>
          <w:rFonts w:ascii="Arial" w:hAnsi="Arial" w:cs="Arial"/>
        </w:rPr>
      </w:pPr>
    </w:p>
    <w:p w14:paraId="60358552" w14:textId="5813DD95" w:rsidR="002F3566" w:rsidRDefault="002F3566" w:rsidP="002F3566">
      <w:pPr>
        <w:tabs>
          <w:tab w:val="left" w:pos="5505"/>
        </w:tabs>
        <w:rPr>
          <w:rFonts w:ascii="Arial" w:hAnsi="Arial" w:cs="Arial"/>
        </w:rPr>
      </w:pPr>
    </w:p>
    <w:p w14:paraId="763F06AA" w14:textId="64FC1DC4" w:rsidR="002F3566" w:rsidRDefault="002F3566" w:rsidP="002F3566">
      <w:pPr>
        <w:tabs>
          <w:tab w:val="left" w:pos="5505"/>
        </w:tabs>
        <w:rPr>
          <w:rFonts w:ascii="Arial" w:hAnsi="Arial" w:cs="Arial"/>
        </w:rPr>
      </w:pPr>
    </w:p>
    <w:p w14:paraId="01CA36A8" w14:textId="512E5A0B" w:rsidR="002F3566" w:rsidRPr="002F3566" w:rsidRDefault="002F3566" w:rsidP="002F3566">
      <w:pPr>
        <w:pStyle w:val="Question"/>
        <w:numPr>
          <w:ilvl w:val="0"/>
          <w:numId w:val="2"/>
        </w:numPr>
        <w:spacing w:before="0"/>
      </w:pPr>
      <w:r w:rsidRPr="002F3566">
        <w:t>Cover up your answers to question 1.</w:t>
      </w:r>
    </w:p>
    <w:p w14:paraId="13EA45B6" w14:textId="1BD0E47D" w:rsidR="002F3566" w:rsidRPr="00864D9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Write the reagents and conditions needed for the reactions by writing answers on the arrows.  </w:t>
      </w:r>
      <w:r w:rsidRPr="00864D96">
        <w:rPr>
          <w:rFonts w:ascii="Arial" w:hAnsi="Arial" w:cs="Arial"/>
        </w:rPr>
        <w:t>This time, propene is used instead of ethene.</w:t>
      </w:r>
    </w:p>
    <w:p w14:paraId="1D8122CC" w14:textId="510A38D6" w:rsidR="002F3566" w:rsidRDefault="00A00837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4" behindDoc="0" locked="0" layoutInCell="1" allowOverlap="1" wp14:anchorId="12B270E5" wp14:editId="2B372741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5772150" cy="1619250"/>
                <wp:effectExtent l="0" t="0" r="0" b="0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2150" cy="1619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74EF8366" id="Rectangle 198" o:spid="_x0000_s1026" style="position:absolute;margin-left:403.3pt;margin-top:.7pt;width:454.5pt;height:127.5pt;z-index:2516551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" fillcolor="#f2f2f2 [3052]" stroked="f" strokeweight="1pt">
                <w10:wrap anchorx="margin"/>
              </v:rect>
            </w:pict>
          </mc:Fallback>
        </mc:AlternateContent>
      </w:r>
      <w:r w:rsidR="002F3566"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3B52C8F5" wp14:editId="0C2434BF">
                <wp:simplePos x="0" y="0"/>
                <wp:positionH relativeFrom="column">
                  <wp:posOffset>1303020</wp:posOffset>
                </wp:positionH>
                <wp:positionV relativeFrom="paragraph">
                  <wp:posOffset>159385</wp:posOffset>
                </wp:positionV>
                <wp:extent cx="2324100" cy="466725"/>
                <wp:effectExtent l="0" t="0" r="0" b="0"/>
                <wp:wrapTight wrapText="bothSides">
                  <wp:wrapPolygon edited="0">
                    <wp:start x="531" y="0"/>
                    <wp:lineTo x="531" y="20278"/>
                    <wp:lineTo x="20892" y="20278"/>
                    <wp:lineTo x="20892" y="0"/>
                    <wp:lineTo x="531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8F52B" w14:textId="2FAAC60A" w:rsidR="002F3566" w:rsidRPr="00C1071F" w:rsidRDefault="002F3566" w:rsidP="002F35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C1071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Answer:</w:t>
                            </w:r>
                            <w:r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 xml:space="preserve"> Hydrogen with a nickel catalyst at 150°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B52C8F5" id="_x0000_s1031" type="#_x0000_t202" style="position:absolute;left:0;text-align:left;margin-left:102.6pt;margin-top:12.55pt;width:183pt;height:36.75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" filled="f" stroked="f">
                <v:textbox>
                  <w:txbxContent>
                    <w:p w14:paraId="2D38F52B" w14:textId="2FAAC60A" w:rsidR="002F3566" w:rsidRPr="00C1071F" w:rsidRDefault="002F3566" w:rsidP="002F35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  <w:r w:rsidRPr="00C1071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Answer: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Hydrogen with a nickel catalyst at 150°C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73600" behindDoc="1" locked="0" layoutInCell="1" allowOverlap="1" wp14:anchorId="412A08A8" wp14:editId="7266C7D8">
            <wp:simplePos x="0" y="0"/>
            <wp:positionH relativeFrom="column">
              <wp:posOffset>4305300</wp:posOffset>
            </wp:positionH>
            <wp:positionV relativeFrom="paragraph">
              <wp:posOffset>52705</wp:posOffset>
            </wp:positionV>
            <wp:extent cx="971550" cy="582930"/>
            <wp:effectExtent l="0" t="0" r="0" b="7620"/>
            <wp:wrapTight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ight>
            <wp:docPr id="20" name="Picture 20" descr="C:\Users\Owner\AppData\Local\Microsoft\Windows\INetCache\Content.MSO\90E6BD6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90E6BD6F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971550" cy="58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20B11D" w14:textId="5191D0C9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4737B0E7" w14:textId="743BCD0D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93796C0" wp14:editId="1473844D">
                <wp:simplePos x="0" y="0"/>
                <wp:positionH relativeFrom="column">
                  <wp:posOffset>1379220</wp:posOffset>
                </wp:positionH>
                <wp:positionV relativeFrom="paragraph">
                  <wp:posOffset>41274</wp:posOffset>
                </wp:positionV>
                <wp:extent cx="2771775" cy="361950"/>
                <wp:effectExtent l="0" t="57150" r="9525" b="190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71775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FE085B9" id="Straight Arrow Connector 7" o:spid="_x0000_s1026" type="#_x0000_t32" style="position:absolute;margin-left:108.6pt;margin-top:3.25pt;width:218.25pt;height:28.5pt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22752" behindDoc="0" locked="0" layoutInCell="1" allowOverlap="1" wp14:anchorId="2D295025" wp14:editId="5690E9A6">
            <wp:simplePos x="0" y="0"/>
            <wp:positionH relativeFrom="column">
              <wp:posOffset>455295</wp:posOffset>
            </wp:positionH>
            <wp:positionV relativeFrom="paragraph">
              <wp:posOffset>-4445</wp:posOffset>
            </wp:positionV>
            <wp:extent cx="676275" cy="638175"/>
            <wp:effectExtent l="0" t="0" r="9525" b="9525"/>
            <wp:wrapSquare wrapText="bothSides"/>
            <wp:docPr id="15" name="Picture 15" descr="C:\Users\Owner\AppData\Local\Microsoft\Windows\INetCache\Content.MSO\16A4DFF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16A4DFF9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8A6210" w14:textId="5E98F54D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5DE0D8FA" w14:textId="270A1C00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15F0CE82" w14:textId="35365FDD" w:rsidR="002F3566" w:rsidRDefault="00A00837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911513E" wp14:editId="7AC468F8">
                <wp:simplePos x="0" y="0"/>
                <wp:positionH relativeFrom="column">
                  <wp:posOffset>1379219</wp:posOffset>
                </wp:positionH>
                <wp:positionV relativeFrom="paragraph">
                  <wp:posOffset>8890</wp:posOffset>
                </wp:positionV>
                <wp:extent cx="2771775" cy="314325"/>
                <wp:effectExtent l="0" t="0" r="66675" b="857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1775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5A41472" id="Straight Arrow Connector 23" o:spid="_x0000_s1026" type="#_x0000_t32" style="position:absolute;margin-left:108.6pt;margin-top:.7pt;width:218.25pt;height:24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74624" behindDoc="1" locked="0" layoutInCell="1" allowOverlap="1" wp14:anchorId="06167E2B" wp14:editId="22A39C15">
            <wp:simplePos x="0" y="0"/>
            <wp:positionH relativeFrom="column">
              <wp:posOffset>4305300</wp:posOffset>
            </wp:positionH>
            <wp:positionV relativeFrom="paragraph">
              <wp:posOffset>63500</wp:posOffset>
            </wp:positionV>
            <wp:extent cx="962025" cy="513715"/>
            <wp:effectExtent l="0" t="0" r="9525" b="635"/>
            <wp:wrapTight wrapText="bothSides">
              <wp:wrapPolygon edited="0">
                <wp:start x="0" y="0"/>
                <wp:lineTo x="0" y="20826"/>
                <wp:lineTo x="21386" y="20826"/>
                <wp:lineTo x="21386" y="0"/>
                <wp:lineTo x="0" y="0"/>
              </wp:wrapPolygon>
            </wp:wrapTight>
            <wp:docPr id="21" name="Picture 21" descr="C:\Users\Owner\AppData\Local\Microsoft\Windows\INetCache\Content.MSO\FDC8585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AppData\Local\Microsoft\Windows\INetCache\Content.MSO\FDC85855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1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53A8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8720" behindDoc="1" locked="0" layoutInCell="1" allowOverlap="1" wp14:anchorId="1602C9C2" wp14:editId="504A3453">
                <wp:simplePos x="0" y="0"/>
                <wp:positionH relativeFrom="margin">
                  <wp:posOffset>1317625</wp:posOffset>
                </wp:positionH>
                <wp:positionV relativeFrom="paragraph">
                  <wp:posOffset>240665</wp:posOffset>
                </wp:positionV>
                <wp:extent cx="2266950" cy="514350"/>
                <wp:effectExtent l="0" t="0" r="0" b="0"/>
                <wp:wrapTight wrapText="bothSides">
                  <wp:wrapPolygon edited="0">
                    <wp:start x="545" y="0"/>
                    <wp:lineTo x="545" y="20800"/>
                    <wp:lineTo x="20874" y="20800"/>
                    <wp:lineTo x="20874" y="0"/>
                    <wp:lineTo x="545" y="0"/>
                  </wp:wrapPolygon>
                </wp:wrapTight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514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E6B3A" w14:textId="57479174" w:rsidR="002F3566" w:rsidRPr="00C1071F" w:rsidRDefault="002F3566" w:rsidP="002F35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C1071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Answer:</w:t>
                            </w:r>
                            <w:r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 xml:space="preserve"> Steam, 300°C, 60 atm, phosphoric acid cataly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602C9C2" id="_x0000_s1032" type="#_x0000_t202" style="position:absolute;left:0;text-align:left;margin-left:103.75pt;margin-top:18.95pt;width:178.5pt;height:40.5pt;z-index:-251637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" filled="f" stroked="f">
                <v:textbox>
                  <w:txbxContent>
                    <w:p w14:paraId="23CE6B3A" w14:textId="57479174" w:rsidR="002F3566" w:rsidRPr="00C1071F" w:rsidRDefault="002F3566" w:rsidP="002F35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  <w:r w:rsidRPr="00C1071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Answer: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Steam, 300°C, 60 atm, phosphoric acid catalyst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CF8170F" w14:textId="794FCDE6" w:rsidR="00A00837" w:rsidRDefault="00A00837">
      <w:pPr>
        <w:rPr>
          <w:rFonts w:ascii="Arial" w:hAnsi="Arial" w:cs="Arial"/>
          <w:b/>
          <w:bCs/>
        </w:rPr>
      </w:pPr>
      <w:r>
        <w:br w:type="page"/>
      </w:r>
    </w:p>
    <w:p w14:paraId="522F02FA" w14:textId="10606464" w:rsidR="002F3566" w:rsidRPr="002F3566" w:rsidRDefault="002F3566" w:rsidP="002F3566">
      <w:pPr>
        <w:pStyle w:val="Question"/>
        <w:numPr>
          <w:ilvl w:val="0"/>
          <w:numId w:val="2"/>
        </w:numPr>
        <w:spacing w:before="0"/>
      </w:pPr>
      <w:r w:rsidRPr="002F3566">
        <w:lastRenderedPageBreak/>
        <w:t>This question is about reactions of ethanol, C</w:t>
      </w:r>
      <w:r w:rsidRPr="002F3566">
        <w:rPr>
          <w:vertAlign w:val="subscript"/>
        </w:rPr>
        <w:t>2</w:t>
      </w:r>
      <w:r w:rsidRPr="002F3566">
        <w:t>H</w:t>
      </w:r>
      <w:r w:rsidRPr="002F3566">
        <w:rPr>
          <w:vertAlign w:val="subscript"/>
        </w:rPr>
        <w:t>5</w:t>
      </w:r>
      <w:r w:rsidRPr="002F3566">
        <w:t>OH.</w:t>
      </w:r>
    </w:p>
    <w:p w14:paraId="70922209" w14:textId="77777777" w:rsidR="002F3566" w:rsidRDefault="002F3566" w:rsidP="002F3566">
      <w:pPr>
        <w:pStyle w:val="Questioncontext"/>
      </w:pPr>
      <w:r>
        <w:t>Complete the spider diagram by drawing the structures of the products formed.</w:t>
      </w:r>
    </w:p>
    <w:p w14:paraId="31309EB8" w14:textId="6C86DCF7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FE51912" wp14:editId="634D5441">
                <wp:simplePos x="0" y="0"/>
                <wp:positionH relativeFrom="column">
                  <wp:posOffset>331470</wp:posOffset>
                </wp:positionH>
                <wp:positionV relativeFrom="paragraph">
                  <wp:posOffset>18415</wp:posOffset>
                </wp:positionV>
                <wp:extent cx="5819775" cy="4133850"/>
                <wp:effectExtent l="0" t="0" r="9525" b="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9775" cy="4133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20DEE714" id="Rectangle 60" o:spid="_x0000_s1026" style="position:absolute;margin-left:26.1pt;margin-top:1.45pt;width:458.25pt;height:325.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" fillcolor="#f2f2f2 [3052]" stroked="f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92032" behindDoc="1" locked="0" layoutInCell="1" allowOverlap="1" wp14:anchorId="4D4D6A7B" wp14:editId="294C35CA">
            <wp:simplePos x="0" y="0"/>
            <wp:positionH relativeFrom="column">
              <wp:posOffset>2276475</wp:posOffset>
            </wp:positionH>
            <wp:positionV relativeFrom="paragraph">
              <wp:posOffset>110490</wp:posOffset>
            </wp:positionV>
            <wp:extent cx="885825" cy="578247"/>
            <wp:effectExtent l="19050" t="19050" r="9525" b="12700"/>
            <wp:wrapTight wrapText="bothSides">
              <wp:wrapPolygon edited="0">
                <wp:start x="-465" y="-712"/>
                <wp:lineTo x="-465" y="21363"/>
                <wp:lineTo x="21368" y="21363"/>
                <wp:lineTo x="21368" y="-712"/>
                <wp:lineTo x="-465" y="-712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5782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3145BE9A" w14:textId="77777777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96128" behindDoc="1" locked="0" layoutInCell="1" allowOverlap="1" wp14:anchorId="08B12E6F" wp14:editId="6BB85A73">
            <wp:simplePos x="0" y="0"/>
            <wp:positionH relativeFrom="column">
              <wp:posOffset>4695825</wp:posOffset>
            </wp:positionH>
            <wp:positionV relativeFrom="paragraph">
              <wp:posOffset>137160</wp:posOffset>
            </wp:positionV>
            <wp:extent cx="1285875" cy="566850"/>
            <wp:effectExtent l="19050" t="19050" r="9525" b="24130"/>
            <wp:wrapTight wrapText="bothSides">
              <wp:wrapPolygon edited="0">
                <wp:start x="-320" y="-726"/>
                <wp:lineTo x="-320" y="21794"/>
                <wp:lineTo x="21440" y="21794"/>
                <wp:lineTo x="21440" y="-726"/>
                <wp:lineTo x="-320" y="-726"/>
              </wp:wrapPolygon>
            </wp:wrapTight>
            <wp:docPr id="42" name="Picture 42" descr="C:\Users\Owner\AppData\Local\Microsoft\Windows\INetCache\Content.MSO\56C50C4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wner\AppData\Local\Microsoft\Windows\INetCache\Content.MSO\56C50C4D.tmp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566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5BADF7E7" w14:textId="77777777" w:rsidR="002F3566" w:rsidRDefault="002F3566" w:rsidP="002F3566">
      <w:pPr>
        <w:pStyle w:val="ListParagraph"/>
        <w:tabs>
          <w:tab w:val="left" w:pos="5505"/>
        </w:tabs>
        <w:rPr>
          <w:rFonts w:ascii="Arial" w:hAnsi="Arial" w:cs="Arial"/>
        </w:rPr>
      </w:pPr>
    </w:p>
    <w:p w14:paraId="3C0C5094" w14:textId="36E58A29" w:rsidR="002F3566" w:rsidRDefault="002F3566" w:rsidP="002F3566">
      <w:pPr>
        <w:tabs>
          <w:tab w:val="left" w:pos="5505"/>
        </w:tabs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BB26B0" wp14:editId="12C8A382">
                <wp:simplePos x="0" y="0"/>
                <wp:positionH relativeFrom="column">
                  <wp:posOffset>2895600</wp:posOffset>
                </wp:positionH>
                <wp:positionV relativeFrom="paragraph">
                  <wp:posOffset>174625</wp:posOffset>
                </wp:positionV>
                <wp:extent cx="1704975" cy="895350"/>
                <wp:effectExtent l="0" t="38100" r="47625" b="190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4975" cy="895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39F1945" id="Straight Arrow Connector 40" o:spid="_x0000_s1026" type="#_x0000_t32" style="position:absolute;margin-left:228pt;margin-top:13.75pt;width:134.25pt;height:70.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91008" behindDoc="1" locked="0" layoutInCell="1" allowOverlap="1" wp14:anchorId="7D919274" wp14:editId="44FB551F">
            <wp:simplePos x="0" y="0"/>
            <wp:positionH relativeFrom="column">
              <wp:posOffset>2171700</wp:posOffset>
            </wp:positionH>
            <wp:positionV relativeFrom="paragraph">
              <wp:posOffset>2781300</wp:posOffset>
            </wp:positionV>
            <wp:extent cx="769893" cy="572770"/>
            <wp:effectExtent l="19050" t="19050" r="11430" b="17780"/>
            <wp:wrapTight wrapText="bothSides">
              <wp:wrapPolygon edited="0">
                <wp:start x="-535" y="-718"/>
                <wp:lineTo x="-535" y="21552"/>
                <wp:lineTo x="21386" y="21552"/>
                <wp:lineTo x="21386" y="-718"/>
                <wp:lineTo x="-535" y="-718"/>
              </wp:wrapPolygon>
            </wp:wrapTight>
            <wp:docPr id="37" name="Picture 37" descr="C:\Users\Owner\AppData\Local\Microsoft\Windows\INetCache\Content.MSO\9F6887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Owner\AppData\Local\Microsoft\Windows\INetCache\Content.MSO\9F68871.tmp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893" cy="572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88960" behindDoc="1" locked="0" layoutInCell="1" allowOverlap="1" wp14:anchorId="544CF801" wp14:editId="1CD6C67E">
            <wp:simplePos x="0" y="0"/>
            <wp:positionH relativeFrom="margin">
              <wp:posOffset>4933950</wp:posOffset>
            </wp:positionH>
            <wp:positionV relativeFrom="paragraph">
              <wp:posOffset>1123950</wp:posOffset>
            </wp:positionV>
            <wp:extent cx="542925" cy="513715"/>
            <wp:effectExtent l="19050" t="19050" r="28575" b="19685"/>
            <wp:wrapTight wrapText="bothSides">
              <wp:wrapPolygon edited="0">
                <wp:start x="-758" y="-801"/>
                <wp:lineTo x="-758" y="21627"/>
                <wp:lineTo x="21979" y="21627"/>
                <wp:lineTo x="21979" y="-801"/>
                <wp:lineTo x="-758" y="-801"/>
              </wp:wrapPolygon>
            </wp:wrapTight>
            <wp:docPr id="35" name="Picture 35" descr="C:\Users\Owner\AppData\Local\Microsoft\Windows\INetCache\Content.MSO\987BC5B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987BC5B1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137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692BEADC" wp14:editId="54DDF780">
                <wp:simplePos x="0" y="0"/>
                <wp:positionH relativeFrom="column">
                  <wp:posOffset>2552700</wp:posOffset>
                </wp:positionH>
                <wp:positionV relativeFrom="paragraph">
                  <wp:posOffset>1685925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8F5D4D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Oxidising agent e.g. acidified potassium manganate(VII) or sodium dichromate(VI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92BEADC" id="_x0000_s1033" type="#_x0000_t202" style="position:absolute;margin-left:201pt;margin-top:132.75pt;width:124.5pt;height:60.75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" filled="f" stroked="f">
                <v:textbox>
                  <w:txbxContent>
                    <w:p w14:paraId="3F8F5D4D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Oxidising agent e.g. acidified potassium manganate(VII) or sodium dichromate(VII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626CD3D2" wp14:editId="040715D4">
                <wp:simplePos x="0" y="0"/>
                <wp:positionH relativeFrom="column">
                  <wp:posOffset>1190625</wp:posOffset>
                </wp:positionH>
                <wp:positionV relativeFrom="paragraph">
                  <wp:posOffset>1009650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AB0A5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Combustion, O</w:t>
                            </w:r>
                            <w:r w:rsidRPr="002D3C4D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26CD3D2" id="_x0000_s1034" type="#_x0000_t202" style="position:absolute;margin-left:93.75pt;margin-top:79.5pt;width:124.5pt;height:60.75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" filled="f" stroked="f">
                <v:textbox>
                  <w:txbxContent>
                    <w:p w14:paraId="31EAB0A5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Combustion, O</w:t>
                      </w:r>
                      <w:r w:rsidRPr="002D3C4D">
                        <w:rPr>
                          <w:rFonts w:ascii="Arial" w:hAnsi="Arial" w:cs="Arial"/>
                          <w:noProof/>
                          <w:sz w:val="20"/>
                          <w:szCs w:val="20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EDD2721" wp14:editId="6C3D7CB4">
                <wp:simplePos x="0" y="0"/>
                <wp:positionH relativeFrom="column">
                  <wp:posOffset>1476375</wp:posOffset>
                </wp:positionH>
                <wp:positionV relativeFrom="paragraph">
                  <wp:posOffset>1323975</wp:posOffset>
                </wp:positionV>
                <wp:extent cx="647700" cy="9525"/>
                <wp:effectExtent l="38100" t="76200" r="0" b="8572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77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9E34870" id="Straight Arrow Connector 33" o:spid="_x0000_s1026" type="#_x0000_t32" style="position:absolute;margin-left:116.25pt;margin-top:104.25pt;width:51pt;height:.75pt;flip:x y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E50DEE8" wp14:editId="6F842FF6">
                <wp:simplePos x="0" y="0"/>
                <wp:positionH relativeFrom="column">
                  <wp:posOffset>2562225</wp:posOffset>
                </wp:positionH>
                <wp:positionV relativeFrom="paragraph">
                  <wp:posOffset>1714500</wp:posOffset>
                </wp:positionV>
                <wp:extent cx="19050" cy="857250"/>
                <wp:effectExtent l="57150" t="0" r="57150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857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4F306ED" id="Straight Arrow Connector 31" o:spid="_x0000_s1026" type="#_x0000_t32" style="position:absolute;margin-left:201.75pt;margin-top:135pt;width:1.5pt;height:67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B5A6187" wp14:editId="4C760B67">
                <wp:simplePos x="0" y="0"/>
                <wp:positionH relativeFrom="column">
                  <wp:posOffset>3237865</wp:posOffset>
                </wp:positionH>
                <wp:positionV relativeFrom="paragraph">
                  <wp:posOffset>1362075</wp:posOffset>
                </wp:positionV>
                <wp:extent cx="1440000" cy="19050"/>
                <wp:effectExtent l="0" t="57150" r="46355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00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4AEB02A" id="Straight Arrow Connector 29" o:spid="_x0000_s1026" type="#_x0000_t32" style="position:absolute;margin-left:254.95pt;margin-top:107.25pt;width:113.4pt;height:1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58BFCC26" wp14:editId="445202A8">
                <wp:simplePos x="0" y="0"/>
                <wp:positionH relativeFrom="column">
                  <wp:posOffset>2581275</wp:posOffset>
                </wp:positionH>
                <wp:positionV relativeFrom="paragraph">
                  <wp:posOffset>398145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C33B4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Sodium me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8BFCC26" id="_x0000_s1035" type="#_x0000_t202" style="position:absolute;margin-left:203.25pt;margin-top:31.35pt;width:124.5pt;height:60.75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" filled="f" stroked="f">
                <v:textbox>
                  <w:txbxContent>
                    <w:p w14:paraId="582C33B4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Sodium metal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834D6F" wp14:editId="7E3E5CA9">
                <wp:simplePos x="0" y="0"/>
                <wp:positionH relativeFrom="column">
                  <wp:posOffset>2564131</wp:posOffset>
                </wp:positionH>
                <wp:positionV relativeFrom="paragraph">
                  <wp:posOffset>152399</wp:posOffset>
                </wp:positionV>
                <wp:extent cx="45719" cy="828675"/>
                <wp:effectExtent l="38100" t="38100" r="50165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828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65B69BE" id="Straight Arrow Connector 27" o:spid="_x0000_s1026" type="#_x0000_t32" style="position:absolute;margin-left:201.9pt;margin-top:12pt;width:3.6pt;height:65.25pt;flip:y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79744" behindDoc="1" locked="0" layoutInCell="1" allowOverlap="1" wp14:anchorId="3975A838" wp14:editId="71C34AAD">
            <wp:simplePos x="0" y="0"/>
            <wp:positionH relativeFrom="column">
              <wp:posOffset>2228850</wp:posOffset>
            </wp:positionH>
            <wp:positionV relativeFrom="paragraph">
              <wp:posOffset>1078230</wp:posOffset>
            </wp:positionV>
            <wp:extent cx="841375" cy="504825"/>
            <wp:effectExtent l="0" t="0" r="0" b="9525"/>
            <wp:wrapTight wrapText="bothSides">
              <wp:wrapPolygon edited="0">
                <wp:start x="0" y="0"/>
                <wp:lineTo x="0" y="21192"/>
                <wp:lineTo x="21029" y="21192"/>
                <wp:lineTo x="21029" y="0"/>
                <wp:lineTo x="0" y="0"/>
              </wp:wrapPolygon>
            </wp:wrapTight>
            <wp:docPr id="26" name="Picture 26" descr="C:\Users\Owner\AppData\Local\Microsoft\Windows\INetCache\Content.MSO\7EB2422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7EB2422B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3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7C1AAD" w14:textId="77777777" w:rsidR="002F3566" w:rsidRPr="00373D21" w:rsidRDefault="002F3566" w:rsidP="002F3566">
      <w:pPr>
        <w:rPr>
          <w:rFonts w:ascii="Arial" w:hAnsi="Arial" w:cs="Arial"/>
        </w:rPr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6C14C2FC" wp14:editId="73892C5D">
                <wp:simplePos x="0" y="0"/>
                <wp:positionH relativeFrom="column">
                  <wp:posOffset>3933825</wp:posOffset>
                </wp:positionH>
                <wp:positionV relativeFrom="paragraph">
                  <wp:posOffset>185420</wp:posOffset>
                </wp:positionV>
                <wp:extent cx="1581150" cy="771525"/>
                <wp:effectExtent l="0" t="0" r="0" b="0"/>
                <wp:wrapTight wrapText="bothSides">
                  <wp:wrapPolygon edited="0">
                    <wp:start x="781" y="0"/>
                    <wp:lineTo x="781" y="20800"/>
                    <wp:lineTo x="20559" y="20800"/>
                    <wp:lineTo x="20559" y="0"/>
                    <wp:lineTo x="781" y="0"/>
                  </wp:wrapPolygon>
                </wp:wrapTight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00A4B" w14:textId="77777777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Ethanoic acid and an acid cataly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C14C2FC" id="_x0000_s1036" type="#_x0000_t202" style="position:absolute;margin-left:309.75pt;margin-top:14.6pt;width:124.5pt;height:60.75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" filled="f" stroked="f">
                <v:textbox>
                  <w:txbxContent>
                    <w:p w14:paraId="4CB00A4B" w14:textId="77777777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Ethanoic acid and an acid catalys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71841AE" w14:textId="77777777" w:rsidR="002F3566" w:rsidRPr="00373D21" w:rsidRDefault="002F3566" w:rsidP="002F3566">
      <w:pPr>
        <w:rPr>
          <w:rFonts w:ascii="Arial" w:hAnsi="Arial" w:cs="Arial"/>
        </w:rPr>
      </w:pPr>
    </w:p>
    <w:p w14:paraId="189C7A18" w14:textId="4D8B0A5B" w:rsidR="002F3566" w:rsidRPr="00373D21" w:rsidRDefault="00A00837" w:rsidP="002F3566">
      <w:pPr>
        <w:rPr>
          <w:rFonts w:ascii="Arial" w:hAnsi="Arial" w:cs="Arial"/>
        </w:rPr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1" locked="0" layoutInCell="1" allowOverlap="1" wp14:anchorId="3D30EDB9" wp14:editId="67959054">
                <wp:simplePos x="0" y="0"/>
                <wp:positionH relativeFrom="column">
                  <wp:posOffset>3188970</wp:posOffset>
                </wp:positionH>
                <wp:positionV relativeFrom="paragraph">
                  <wp:posOffset>95885</wp:posOffset>
                </wp:positionV>
                <wp:extent cx="1581150" cy="390525"/>
                <wp:effectExtent l="0" t="0" r="0" b="0"/>
                <wp:wrapTight wrapText="bothSides">
                  <wp:wrapPolygon edited="0">
                    <wp:start x="781" y="0"/>
                    <wp:lineTo x="781" y="20020"/>
                    <wp:lineTo x="20559" y="20020"/>
                    <wp:lineTo x="20559" y="0"/>
                    <wp:lineTo x="781" y="0"/>
                  </wp:wrapPolygon>
                </wp:wrapTight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95C6D5" w14:textId="3C1B8C8D" w:rsidR="002F3566" w:rsidRPr="004F354E" w:rsidRDefault="002F3566" w:rsidP="002F3566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 xml:space="preserve">Concentrated sulfuric acid or </w:t>
                            </w:r>
                            <w:r w:rsidR="00436EA7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 xml:space="preserve">phosphoric </w:t>
                            </w:r>
                            <w:r w:rsidR="00436EA7">
                              <w:rPr>
                                <w:rFonts w:ascii="Arial" w:hAnsi="Arial" w:cs="Arial"/>
                                <w:noProof/>
                                <w:sz w:val="20"/>
                                <w:szCs w:val="20"/>
                              </w:rPr>
                              <w:t>acid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0EDB9" id="_x0000_s1037" type="#_x0000_t202" style="position:absolute;margin-left:251.1pt;margin-top:7.55pt;width:124.5pt;height:30.75pt;z-index:-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" filled="f" stroked="f">
                <v:textbox>
                  <w:txbxContent>
                    <w:p w14:paraId="4D95C6D5" w14:textId="3C1B8C8D" w:rsidR="002F3566" w:rsidRPr="004F354E" w:rsidRDefault="002F3566" w:rsidP="002F3566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 xml:space="preserve">Concentrated sulfuric acid or </w:t>
                      </w:r>
                      <w:r w:rsidR="00436EA7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 xml:space="preserve">phosphoric </w:t>
                      </w:r>
                      <w:r w:rsidR="00436EA7">
                        <w:rPr>
                          <w:rFonts w:ascii="Arial" w:hAnsi="Arial" w:cs="Arial"/>
                          <w:noProof/>
                          <w:sz w:val="20"/>
                          <w:szCs w:val="20"/>
                        </w:rPr>
                        <w:t>acid</w:t>
                      </w:r>
                      <w:bookmarkStart w:id="1" w:name="_GoBack"/>
                      <w:bookmarkEnd w:id="1"/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604A1F1" w14:textId="3C12C392" w:rsidR="002F3566" w:rsidRPr="00373D21" w:rsidRDefault="002F3566" w:rsidP="002F3566">
      <w:pPr>
        <w:rPr>
          <w:rFonts w:ascii="Arial" w:hAnsi="Arial" w:cs="Arial"/>
        </w:rPr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752444F4" wp14:editId="2DD6F9D2">
                <wp:simplePos x="0" y="0"/>
                <wp:positionH relativeFrom="column">
                  <wp:posOffset>569595</wp:posOffset>
                </wp:positionH>
                <wp:positionV relativeFrom="paragraph">
                  <wp:posOffset>116205</wp:posOffset>
                </wp:positionV>
                <wp:extent cx="1104900" cy="714375"/>
                <wp:effectExtent l="0" t="0" r="0" b="0"/>
                <wp:wrapTight wrapText="bothSides">
                  <wp:wrapPolygon edited="0">
                    <wp:start x="1117" y="0"/>
                    <wp:lineTo x="1117" y="20736"/>
                    <wp:lineTo x="20110" y="20736"/>
                    <wp:lineTo x="20110" y="0"/>
                    <wp:lineTo x="1117" y="0"/>
                  </wp:wrapPolygon>
                </wp:wrapTight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CB093" w14:textId="5FBCF54F" w:rsidR="002F3566" w:rsidRPr="00C1071F" w:rsidRDefault="002F3566" w:rsidP="002F3566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C1071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Answer:</w:t>
                            </w:r>
                            <w:r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 xml:space="preserve"> Carbon dioxide and wat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52444F4" id="_x0000_s1038" type="#_x0000_t202" style="position:absolute;margin-left:44.85pt;margin-top:9.15pt;width:87pt;height:56.25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" filled="f" stroked="f">
                <v:textbox>
                  <w:txbxContent>
                    <w:p w14:paraId="7A3CB093" w14:textId="5FBCF54F" w:rsidR="002F3566" w:rsidRPr="00C1071F" w:rsidRDefault="002F3566" w:rsidP="002F3566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color w:val="0070C0"/>
                          <w:sz w:val="20"/>
                          <w:szCs w:val="20"/>
                        </w:rPr>
                      </w:pPr>
                      <w:r w:rsidRPr="00C1071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Answer: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Carbon dioxide and water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AC56F5F" w14:textId="3F809E85" w:rsidR="002F3566" w:rsidRPr="00373D21" w:rsidRDefault="002F3566" w:rsidP="002F3566">
      <w:pPr>
        <w:rPr>
          <w:rFonts w:ascii="Arial" w:hAnsi="Arial" w:cs="Arial"/>
        </w:rPr>
      </w:pPr>
    </w:p>
    <w:p w14:paraId="434E5AAA" w14:textId="4D5D989D" w:rsidR="002F3566" w:rsidRPr="00373D21" w:rsidRDefault="002F3566" w:rsidP="002F3566">
      <w:pPr>
        <w:rPr>
          <w:rFonts w:ascii="Arial" w:hAnsi="Arial" w:cs="Arial"/>
        </w:rPr>
      </w:pPr>
    </w:p>
    <w:p w14:paraId="2FF90CB7" w14:textId="77777777" w:rsidR="002F3566" w:rsidRPr="00373D21" w:rsidRDefault="002F3566" w:rsidP="002F3566">
      <w:pPr>
        <w:rPr>
          <w:rFonts w:ascii="Arial" w:hAnsi="Arial" w:cs="Arial"/>
        </w:rPr>
      </w:pPr>
    </w:p>
    <w:p w14:paraId="0069A3F9" w14:textId="77777777" w:rsidR="002F3566" w:rsidRPr="00373D21" w:rsidRDefault="002F3566" w:rsidP="002F3566">
      <w:pPr>
        <w:rPr>
          <w:rFonts w:ascii="Arial" w:hAnsi="Arial" w:cs="Arial"/>
        </w:rPr>
      </w:pPr>
    </w:p>
    <w:p w14:paraId="6FC4329D" w14:textId="77777777" w:rsidR="002F3566" w:rsidRPr="00373D21" w:rsidRDefault="002F3566" w:rsidP="002F3566">
      <w:pPr>
        <w:rPr>
          <w:rFonts w:ascii="Arial" w:hAnsi="Arial" w:cs="Arial"/>
        </w:rPr>
      </w:pPr>
    </w:p>
    <w:p w14:paraId="54D6A2DA" w14:textId="77777777" w:rsidR="002F3566" w:rsidRPr="00373D21" w:rsidRDefault="002F3566" w:rsidP="002F3566">
      <w:pPr>
        <w:rPr>
          <w:rFonts w:ascii="Arial" w:hAnsi="Arial" w:cs="Arial"/>
        </w:rPr>
      </w:pPr>
    </w:p>
    <w:p w14:paraId="49326A20" w14:textId="77777777" w:rsidR="002F3566" w:rsidRPr="00373D21" w:rsidRDefault="002F3566" w:rsidP="002F3566">
      <w:pPr>
        <w:rPr>
          <w:rFonts w:ascii="Arial" w:hAnsi="Arial" w:cs="Arial"/>
        </w:rPr>
      </w:pPr>
    </w:p>
    <w:p w14:paraId="2E1E1ACD" w14:textId="77777777" w:rsidR="002F3566" w:rsidRPr="00373D21" w:rsidRDefault="002F3566" w:rsidP="002F3566">
      <w:pPr>
        <w:rPr>
          <w:rFonts w:ascii="Arial" w:hAnsi="Arial" w:cs="Arial"/>
        </w:rPr>
      </w:pPr>
    </w:p>
    <w:p w14:paraId="53F707C2" w14:textId="67ACB2F0" w:rsidR="002F3566" w:rsidRPr="00373D21" w:rsidRDefault="002F3566" w:rsidP="002F3566">
      <w:pPr>
        <w:rPr>
          <w:rFonts w:ascii="Arial" w:hAnsi="Arial" w:cs="Arial"/>
        </w:rPr>
      </w:pPr>
    </w:p>
    <w:p w14:paraId="46F17CC9" w14:textId="77777777" w:rsidR="002F3566" w:rsidRDefault="002F3566" w:rsidP="002F3566">
      <w:pPr>
        <w:rPr>
          <w:rFonts w:ascii="Arial" w:hAnsi="Arial" w:cs="Arial"/>
        </w:rPr>
      </w:pPr>
    </w:p>
    <w:p w14:paraId="638127CF" w14:textId="020869BF" w:rsidR="00C1071F" w:rsidRDefault="00C1071F">
      <w:pPr>
        <w:rPr>
          <w:rFonts w:ascii="Arial" w:hAnsi="Arial" w:cs="Arial"/>
          <w:b/>
          <w:bCs/>
        </w:rPr>
      </w:pPr>
      <w:r>
        <w:br w:type="page"/>
      </w:r>
    </w:p>
    <w:p w14:paraId="394D06A8" w14:textId="03954D40" w:rsidR="002F3566" w:rsidRPr="00373D21" w:rsidRDefault="002F3566" w:rsidP="002F3566">
      <w:pPr>
        <w:pStyle w:val="Question"/>
        <w:numPr>
          <w:ilvl w:val="0"/>
          <w:numId w:val="2"/>
        </w:numPr>
        <w:spacing w:before="0"/>
      </w:pPr>
      <w:r w:rsidRPr="00373D21">
        <w:lastRenderedPageBreak/>
        <w:t xml:space="preserve">Cover up your answers to question </w:t>
      </w:r>
      <w:r>
        <w:t>3</w:t>
      </w:r>
      <w:r w:rsidRPr="00373D21">
        <w:t>.</w:t>
      </w:r>
    </w:p>
    <w:p w14:paraId="5B053A7D" w14:textId="7B932816" w:rsidR="002F3566" w:rsidRDefault="002F3566" w:rsidP="002F3566">
      <w:pPr>
        <w:pStyle w:val="Questioncontext"/>
      </w:pPr>
      <w:r>
        <w:t xml:space="preserve">Write the reagents and conditions needed for the reactions below by writing answers on the arrows.  </w:t>
      </w:r>
    </w:p>
    <w:p w14:paraId="72A1B6FB" w14:textId="38C992FD" w:rsidR="002F3566" w:rsidRPr="00864D96" w:rsidRDefault="00C1071F" w:rsidP="002F3566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0972B5E8" wp14:editId="3A483ED3">
                <wp:simplePos x="0" y="0"/>
                <wp:positionH relativeFrom="page">
                  <wp:posOffset>866775</wp:posOffset>
                </wp:positionH>
                <wp:positionV relativeFrom="paragraph">
                  <wp:posOffset>349886</wp:posOffset>
                </wp:positionV>
                <wp:extent cx="5819775" cy="3752850"/>
                <wp:effectExtent l="0" t="0" r="9525" b="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9775" cy="3752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47CC4E06" id="Rectangle 195" o:spid="_x0000_s1026" style="position:absolute;margin-left:68.25pt;margin-top:27.55pt;width:458.25pt;height:295.5pt;z-index:251656189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" fillcolor="#f2f2f2 [3052]" stroked="f" strokeweight="1pt">
                <w10:wrap anchorx="page"/>
              </v:rect>
            </w:pict>
          </mc:Fallback>
        </mc:AlternateContent>
      </w:r>
      <w:r w:rsidR="002F3566" w:rsidRPr="00864D96">
        <w:t>This time, prop</w:t>
      </w:r>
      <w:r w:rsidR="002F3566">
        <w:t xml:space="preserve">an-1-ol </w:t>
      </w:r>
      <w:r w:rsidR="002F3566" w:rsidRPr="00864D96">
        <w:t>is used instead of eth</w:t>
      </w:r>
      <w:r w:rsidR="002F3566">
        <w:t>anol.</w:t>
      </w:r>
    </w:p>
    <w:p w14:paraId="2DBDFB2A" w14:textId="6B956FA8" w:rsidR="002F3566" w:rsidRPr="00373D21" w:rsidRDefault="00C1071F" w:rsidP="002F3566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20704" behindDoc="0" locked="0" layoutInCell="1" allowOverlap="1" wp14:anchorId="5926802B" wp14:editId="05A0FEF4">
            <wp:simplePos x="0" y="0"/>
            <wp:positionH relativeFrom="margin">
              <wp:posOffset>4076700</wp:posOffset>
            </wp:positionH>
            <wp:positionV relativeFrom="paragraph">
              <wp:posOffset>5080</wp:posOffset>
            </wp:positionV>
            <wp:extent cx="1323340" cy="762000"/>
            <wp:effectExtent l="0" t="0" r="0" b="0"/>
            <wp:wrapSquare wrapText="bothSides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566"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1227A26E" wp14:editId="3BC7DFC2">
                <wp:simplePos x="0" y="0"/>
                <wp:positionH relativeFrom="column">
                  <wp:posOffset>3114675</wp:posOffset>
                </wp:positionH>
                <wp:positionV relativeFrom="paragraph">
                  <wp:posOffset>2994025</wp:posOffset>
                </wp:positionV>
                <wp:extent cx="1581150" cy="476250"/>
                <wp:effectExtent l="0" t="0" r="0" b="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6D11D" w14:textId="77777777" w:rsidR="002F3566" w:rsidRPr="002D3C4D" w:rsidRDefault="002F3566" w:rsidP="002F356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D3C4D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arbon dioxide </w:t>
                            </w:r>
                            <w:r w:rsidRPr="002D3C4D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  <w:br/>
                              <w:t>and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227A26E" id="_x0000_s1039" type="#_x0000_t202" style="position:absolute;left:0;text-align:left;margin-left:245.25pt;margin-top:235.75pt;width:124.5pt;height:37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" filled="f" stroked="f">
                <v:textbox>
                  <w:txbxContent>
                    <w:p w14:paraId="29F6D11D" w14:textId="77777777" w:rsidR="002F3566" w:rsidRPr="002D3C4D" w:rsidRDefault="002F3566" w:rsidP="002F3566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2D3C4D">
                        <w:rPr>
                          <w:rFonts w:ascii="Arial" w:hAnsi="Arial" w:cs="Arial"/>
                          <w:noProof/>
                          <w:color w:val="000000" w:themeColor="text1"/>
                          <w:sz w:val="20"/>
                          <w:szCs w:val="20"/>
                        </w:rPr>
                        <w:t xml:space="preserve">Carbon dioxide </w:t>
                      </w:r>
                      <w:r w:rsidRPr="002D3C4D">
                        <w:rPr>
                          <w:rFonts w:ascii="Arial" w:hAnsi="Arial" w:cs="Arial"/>
                          <w:noProof/>
                          <w:color w:val="000000" w:themeColor="text1"/>
                          <w:sz w:val="20"/>
                          <w:szCs w:val="20"/>
                        </w:rPr>
                        <w:br/>
                        <w:t>and water</w:t>
                      </w:r>
                    </w:p>
                  </w:txbxContent>
                </v:textbox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06368" behindDoc="1" locked="0" layoutInCell="1" allowOverlap="1" wp14:anchorId="2B5B8002" wp14:editId="704A945B">
            <wp:simplePos x="0" y="0"/>
            <wp:positionH relativeFrom="column">
              <wp:posOffset>466725</wp:posOffset>
            </wp:positionH>
            <wp:positionV relativeFrom="paragraph">
              <wp:posOffset>50800</wp:posOffset>
            </wp:positionV>
            <wp:extent cx="1466850" cy="585092"/>
            <wp:effectExtent l="0" t="0" r="0" b="5715"/>
            <wp:wrapTight wrapText="bothSides">
              <wp:wrapPolygon edited="0">
                <wp:start x="0" y="0"/>
                <wp:lineTo x="0" y="21107"/>
                <wp:lineTo x="21319" y="21107"/>
                <wp:lineTo x="21319" y="0"/>
                <wp:lineTo x="0" y="0"/>
              </wp:wrapPolygon>
            </wp:wrapTight>
            <wp:docPr id="53" name="Picture 53" descr="C:\Users\Owner\AppData\Local\Microsoft\Windows\INetCache\Content.MSO\B47230E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Owner\AppData\Local\Microsoft\Windows\INetCache\Content.MSO\B47230E3.tmp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585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6F25B7C" wp14:editId="1A5E23E7">
                <wp:simplePos x="0" y="0"/>
                <wp:positionH relativeFrom="column">
                  <wp:posOffset>1619250</wp:posOffset>
                </wp:positionH>
                <wp:positionV relativeFrom="paragraph">
                  <wp:posOffset>708025</wp:posOffset>
                </wp:positionV>
                <wp:extent cx="647700" cy="609600"/>
                <wp:effectExtent l="38100" t="38100" r="19050" b="190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7700" cy="609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68D5DBF" id="Straight Arrow Connector 47" o:spid="_x0000_s1026" type="#_x0000_t32" style="position:absolute;margin-left:127.5pt;margin-top:55.75pt;width:51pt;height:48pt;flip:x 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6ED7010" wp14:editId="7DF0E442">
                <wp:simplePos x="0" y="0"/>
                <wp:positionH relativeFrom="column">
                  <wp:posOffset>3248025</wp:posOffset>
                </wp:positionH>
                <wp:positionV relativeFrom="paragraph">
                  <wp:posOffset>1755776</wp:posOffset>
                </wp:positionV>
                <wp:extent cx="1209675" cy="323850"/>
                <wp:effectExtent l="0" t="0" r="85725" b="7620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96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3D85BFE" id="Straight Arrow Connector 44" o:spid="_x0000_s1026" type="#_x0000_t32" style="position:absolute;margin-left:255.75pt;margin-top:138.25pt;width:95.25pt;height:25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71BF00" wp14:editId="2FB922C4">
                <wp:simplePos x="0" y="0"/>
                <wp:positionH relativeFrom="column">
                  <wp:posOffset>2714625</wp:posOffset>
                </wp:positionH>
                <wp:positionV relativeFrom="paragraph">
                  <wp:posOffset>2032000</wp:posOffset>
                </wp:positionV>
                <wp:extent cx="266700" cy="1143000"/>
                <wp:effectExtent l="0" t="0" r="57150" b="571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1143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859E68F" id="Straight Arrow Connector 45" o:spid="_x0000_s1026" type="#_x0000_t32" style="position:absolute;margin-left:213.75pt;margin-top:160pt;width:21pt;height:90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C7782C8" wp14:editId="3FE11ABB">
                <wp:simplePos x="0" y="0"/>
                <wp:positionH relativeFrom="column">
                  <wp:posOffset>1333499</wp:posOffset>
                </wp:positionH>
                <wp:positionV relativeFrom="paragraph">
                  <wp:posOffset>1908175</wp:posOffset>
                </wp:positionV>
                <wp:extent cx="857250" cy="638175"/>
                <wp:effectExtent l="38100" t="0" r="1905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7250" cy="638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6135A9F" id="Straight Arrow Connector 46" o:spid="_x0000_s1026" type="#_x0000_t32" style="position:absolute;margin-left:105pt;margin-top:150.25pt;width:67.5pt;height:50.25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9CB5D50" wp14:editId="4C8855CC">
                <wp:simplePos x="0" y="0"/>
                <wp:positionH relativeFrom="column">
                  <wp:posOffset>3124200</wp:posOffset>
                </wp:positionH>
                <wp:positionV relativeFrom="paragraph">
                  <wp:posOffset>593725</wp:posOffset>
                </wp:positionV>
                <wp:extent cx="885825" cy="714375"/>
                <wp:effectExtent l="0" t="38100" r="47625" b="2857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5825" cy="714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43A6B79" id="Straight Arrow Connector 43" o:spid="_x0000_s1026" type="#_x0000_t32" style="position:absolute;margin-left:246pt;margin-top:46.75pt;width:69.75pt;height:56.25pt;flip:y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2F3566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93056" behindDoc="1" locked="0" layoutInCell="1" allowOverlap="1" wp14:anchorId="08ECA280" wp14:editId="7922C3B1">
            <wp:simplePos x="0" y="0"/>
            <wp:positionH relativeFrom="column">
              <wp:posOffset>2181225</wp:posOffset>
            </wp:positionH>
            <wp:positionV relativeFrom="paragraph">
              <wp:posOffset>1327150</wp:posOffset>
            </wp:positionV>
            <wp:extent cx="1047750" cy="559710"/>
            <wp:effectExtent l="0" t="0" r="0" b="0"/>
            <wp:wrapTight wrapText="bothSides">
              <wp:wrapPolygon edited="0">
                <wp:start x="0" y="0"/>
                <wp:lineTo x="0" y="20595"/>
                <wp:lineTo x="21207" y="20595"/>
                <wp:lineTo x="21207" y="0"/>
                <wp:lineTo x="0" y="0"/>
              </wp:wrapPolygon>
            </wp:wrapTight>
            <wp:docPr id="39" name="Picture 39" descr="C:\Users\Owner\AppData\Local\Microsoft\Windows\INetCache\Content.MSO\2C9A14A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Owner\AppData\Local\Microsoft\Windows\INetCache\Content.MSO\2C9A14A7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55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B79FDD" w14:textId="5752B09B" w:rsidR="00C4474E" w:rsidRDefault="00C1071F" w:rsidP="00C4474E">
      <w:pPr>
        <w:tabs>
          <w:tab w:val="left" w:pos="1230"/>
        </w:tabs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4320" behindDoc="1" locked="0" layoutInCell="1" allowOverlap="1" wp14:anchorId="4DD9831B" wp14:editId="091951EB">
                <wp:simplePos x="0" y="0"/>
                <wp:positionH relativeFrom="column">
                  <wp:posOffset>1798320</wp:posOffset>
                </wp:positionH>
                <wp:positionV relativeFrom="paragraph">
                  <wp:posOffset>280670</wp:posOffset>
                </wp:positionV>
                <wp:extent cx="1581150" cy="495300"/>
                <wp:effectExtent l="0" t="0" r="0" b="0"/>
                <wp:wrapTight wrapText="bothSides">
                  <wp:wrapPolygon edited="0">
                    <wp:start x="781" y="0"/>
                    <wp:lineTo x="781" y="20769"/>
                    <wp:lineTo x="20559" y="20769"/>
                    <wp:lineTo x="20559" y="0"/>
                    <wp:lineTo x="781" y="0"/>
                  </wp:wrapPolygon>
                </wp:wrapTight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D9941" w14:textId="2084A617" w:rsidR="002F3566" w:rsidRPr="00C1071F" w:rsidRDefault="00C1071F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C1071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Answer:</w:t>
                            </w:r>
                            <w:r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F3566"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Ethanoic acid and an acid catalyst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DD9831B" id="_x0000_s1040" type="#_x0000_t202" style="position:absolute;margin-left:141.6pt;margin-top:22.1pt;width:124.5pt;height:39pt;z-index:-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" filled="f" stroked="f">
                <v:textbox>
                  <w:txbxContent>
                    <w:p w14:paraId="06AD9941" w14:textId="2084A617" w:rsidR="002F3566" w:rsidRPr="00C1071F" w:rsidRDefault="00C1071F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  <w:r w:rsidRPr="00C1071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Answer: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2F3566"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Ethanoic acid and an acid catalyst</w:t>
                      </w:r>
                      <w:r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4C122BB" w14:textId="48A07A9C" w:rsidR="00C4474E" w:rsidRDefault="00C1071F" w:rsidP="00C4474E">
      <w:pPr>
        <w:tabs>
          <w:tab w:val="left" w:pos="1230"/>
        </w:tabs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782A59C5" wp14:editId="63F8DFF9">
                <wp:simplePos x="0" y="0"/>
                <wp:positionH relativeFrom="column">
                  <wp:posOffset>3636645</wp:posOffset>
                </wp:positionH>
                <wp:positionV relativeFrom="paragraph">
                  <wp:posOffset>204470</wp:posOffset>
                </wp:positionV>
                <wp:extent cx="1581150" cy="266700"/>
                <wp:effectExtent l="0" t="0" r="0" b="0"/>
                <wp:wrapTight wrapText="bothSides">
                  <wp:wrapPolygon edited="0">
                    <wp:start x="781" y="0"/>
                    <wp:lineTo x="781" y="20057"/>
                    <wp:lineTo x="20559" y="20057"/>
                    <wp:lineTo x="20559" y="0"/>
                    <wp:lineTo x="781" y="0"/>
                  </wp:wrapPolygon>
                </wp:wrapTight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2CB77" w14:textId="2AF6AD9B" w:rsidR="002F3566" w:rsidRPr="00C1071F" w:rsidRDefault="00C1071F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C1071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Answer:</w:t>
                            </w:r>
                            <w:r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F3566"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Sodium metal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82A59C5" id="_x0000_s1041" type="#_x0000_t202" style="position:absolute;margin-left:286.35pt;margin-top:16.1pt;width:124.5pt;height:21pt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" filled="f" stroked="f">
                <v:textbox>
                  <w:txbxContent>
                    <w:p w14:paraId="1622CB77" w14:textId="2AF6AD9B" w:rsidR="002F3566" w:rsidRPr="00C1071F" w:rsidRDefault="00C1071F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  <w:r w:rsidRPr="00C1071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Answer: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2F3566"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Sodium metal</w:t>
                      </w:r>
                      <w:r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7712E68" w14:textId="5C0E28D7" w:rsidR="00C4474E" w:rsidRDefault="00C4474E" w:rsidP="00C4474E">
      <w:pPr>
        <w:tabs>
          <w:tab w:val="left" w:pos="1230"/>
        </w:tabs>
      </w:pPr>
    </w:p>
    <w:p w14:paraId="2641B0E0" w14:textId="49049806" w:rsidR="00C4474E" w:rsidRDefault="00C1071F" w:rsidP="00C4474E">
      <w:pPr>
        <w:tabs>
          <w:tab w:val="left" w:pos="1230"/>
        </w:tabs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1248" behindDoc="1" locked="0" layoutInCell="1" allowOverlap="1" wp14:anchorId="6FF41707" wp14:editId="051C8CE7">
                <wp:simplePos x="0" y="0"/>
                <wp:positionH relativeFrom="column">
                  <wp:posOffset>3636645</wp:posOffset>
                </wp:positionH>
                <wp:positionV relativeFrom="paragraph">
                  <wp:posOffset>147320</wp:posOffset>
                </wp:positionV>
                <wp:extent cx="2247900" cy="647700"/>
                <wp:effectExtent l="0" t="0" r="0" b="0"/>
                <wp:wrapTight wrapText="bothSides">
                  <wp:wrapPolygon edited="0">
                    <wp:start x="549" y="0"/>
                    <wp:lineTo x="549" y="20965"/>
                    <wp:lineTo x="20868" y="20965"/>
                    <wp:lineTo x="20868" y="0"/>
                    <wp:lineTo x="549" y="0"/>
                  </wp:wrapPolygon>
                </wp:wrapTight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F2A556" w14:textId="168B3D60" w:rsidR="002F3566" w:rsidRPr="00C1071F" w:rsidRDefault="00C1071F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C1071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Answer:</w:t>
                            </w:r>
                            <w:r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F3566"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Oxidising agent e.g. acidified potassium manganate(VII) or sodium dichromate(VII)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FF41707" id="_x0000_s1042" type="#_x0000_t202" style="position:absolute;margin-left:286.35pt;margin-top:11.6pt;width:177pt;height:51pt;z-index:-251615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" filled="f" stroked="f">
                <v:textbox>
                  <w:txbxContent>
                    <w:p w14:paraId="71F2A556" w14:textId="168B3D60" w:rsidR="002F3566" w:rsidRPr="00C1071F" w:rsidRDefault="00C1071F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  <w:r w:rsidRPr="00C1071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Answer: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2F3566"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Oxidising agent e.g. acidified potassium manganate(VII) or sodium dichromate(VII)</w:t>
                      </w:r>
                      <w:r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3B6A86D" w14:textId="01682B61" w:rsidR="00C4474E" w:rsidRDefault="00C4474E" w:rsidP="00C4474E">
      <w:pPr>
        <w:tabs>
          <w:tab w:val="left" w:pos="1230"/>
        </w:tabs>
      </w:pPr>
    </w:p>
    <w:p w14:paraId="1454CA2F" w14:textId="3B79A6D0" w:rsidR="00C4474E" w:rsidRDefault="00C1071F" w:rsidP="00C4474E">
      <w:pPr>
        <w:tabs>
          <w:tab w:val="left" w:pos="1230"/>
        </w:tabs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2272" behindDoc="1" locked="0" layoutInCell="1" allowOverlap="1" wp14:anchorId="2A1C8C43" wp14:editId="7546D17E">
                <wp:simplePos x="0" y="0"/>
                <wp:positionH relativeFrom="column">
                  <wp:posOffset>474345</wp:posOffset>
                </wp:positionH>
                <wp:positionV relativeFrom="paragraph">
                  <wp:posOffset>62230</wp:posOffset>
                </wp:positionV>
                <wp:extent cx="1581150" cy="590550"/>
                <wp:effectExtent l="0" t="0" r="0" b="0"/>
                <wp:wrapTight wrapText="bothSides">
                  <wp:wrapPolygon edited="0">
                    <wp:start x="781" y="0"/>
                    <wp:lineTo x="781" y="20903"/>
                    <wp:lineTo x="20559" y="20903"/>
                    <wp:lineTo x="20559" y="0"/>
                    <wp:lineTo x="781" y="0"/>
                  </wp:wrapPolygon>
                </wp:wrapTight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590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85A20" w14:textId="5E624E2B" w:rsidR="002F3566" w:rsidRPr="00C1071F" w:rsidRDefault="00C1071F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C1071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Answer:</w:t>
                            </w:r>
                            <w:r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F3566"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Concentrated sulfuric acid or phosphoric acid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A1C8C43" id="_x0000_s1043" type="#_x0000_t202" style="position:absolute;margin-left:37.35pt;margin-top:4.9pt;width:124.5pt;height:46.5pt;z-index:-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" filled="f" stroked="f">
                <v:textbox>
                  <w:txbxContent>
                    <w:p w14:paraId="17085A20" w14:textId="5E624E2B" w:rsidR="002F3566" w:rsidRPr="00C1071F" w:rsidRDefault="00C1071F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  <w:r w:rsidRPr="00C1071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Answer: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2F3566"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Concentrated sulfuric acid or phosphoric acid</w:t>
                      </w:r>
                      <w:r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6D76BA5" w14:textId="66F1D1FF" w:rsidR="00C4474E" w:rsidRDefault="00C1071F" w:rsidP="00C4474E">
      <w:pPr>
        <w:tabs>
          <w:tab w:val="left" w:pos="1230"/>
        </w:tabs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10464" behindDoc="0" locked="0" layoutInCell="1" allowOverlap="1" wp14:anchorId="267A0B25" wp14:editId="257F8228">
            <wp:simplePos x="0" y="0"/>
            <wp:positionH relativeFrom="column">
              <wp:posOffset>4522470</wp:posOffset>
            </wp:positionH>
            <wp:positionV relativeFrom="paragraph">
              <wp:posOffset>6985</wp:posOffset>
            </wp:positionV>
            <wp:extent cx="1009650" cy="676275"/>
            <wp:effectExtent l="0" t="0" r="0" b="9525"/>
            <wp:wrapNone/>
            <wp:docPr id="56" name="Picture 56" descr="C:\Users\Owner\AppData\Local\Microsoft\Windows\INetCache\Content.MSO\1BB052D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Owner\AppData\Local\Microsoft\Windows\INetCache\Content.MSO\1BB052DF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11" b="13207"/>
                    <a:stretch/>
                  </pic:blipFill>
                  <pic:spPr bwMode="auto">
                    <a:xfrm>
                      <a:off x="0" y="0"/>
                      <a:ext cx="10096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95F1F8" w14:textId="72CBF823" w:rsidR="00C4474E" w:rsidRDefault="00C1071F" w:rsidP="00C4474E">
      <w:pPr>
        <w:tabs>
          <w:tab w:val="left" w:pos="1230"/>
        </w:tabs>
      </w:pPr>
      <w:r w:rsidRPr="00753A8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64D9DD12" wp14:editId="1167FDCE">
                <wp:simplePos x="0" y="0"/>
                <wp:positionH relativeFrom="column">
                  <wp:posOffset>2912110</wp:posOffset>
                </wp:positionH>
                <wp:positionV relativeFrom="paragraph">
                  <wp:posOffset>157480</wp:posOffset>
                </wp:positionV>
                <wp:extent cx="1495425" cy="476250"/>
                <wp:effectExtent l="0" t="0" r="0" b="0"/>
                <wp:wrapTight wrapText="bothSides">
                  <wp:wrapPolygon edited="0">
                    <wp:start x="825" y="0"/>
                    <wp:lineTo x="825" y="20736"/>
                    <wp:lineTo x="20637" y="20736"/>
                    <wp:lineTo x="20637" y="0"/>
                    <wp:lineTo x="825" y="0"/>
                  </wp:wrapPolygon>
                </wp:wrapTight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C4149" w14:textId="1F4AB8E9" w:rsidR="002F3566" w:rsidRPr="00C1071F" w:rsidRDefault="00C1071F" w:rsidP="00C1071F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C1071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Answer:</w:t>
                            </w:r>
                            <w:r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F3566"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</w:rPr>
                              <w:t>Combustion, O</w:t>
                            </w:r>
                            <w:r w:rsidR="002F3566" w:rsidRPr="00C1071F"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noProof/>
                                <w:color w:val="0070C0"/>
                                <w:sz w:val="20"/>
                                <w:szCs w:val="20"/>
                                <w:vertAlign w:val="subscript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4D9DD12" id="_x0000_s1044" type="#_x0000_t202" style="position:absolute;margin-left:229.3pt;margin-top:12.4pt;width:117.75pt;height:37.5pt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" filled="f" stroked="f">
                <v:textbox>
                  <w:txbxContent>
                    <w:p w14:paraId="54EC4149" w14:textId="1F4AB8E9" w:rsidR="002F3566" w:rsidRPr="00C1071F" w:rsidRDefault="00C1071F" w:rsidP="00C1071F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</w:pPr>
                      <w:r w:rsidRPr="00C1071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Answer:</w:t>
                      </w:r>
                      <w:r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2F3566"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</w:rPr>
                        <w:t>Combustion, O</w:t>
                      </w:r>
                      <w:r w:rsidR="002F3566" w:rsidRPr="00C1071F"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>
                        <w:rPr>
                          <w:rFonts w:ascii="Arial" w:hAnsi="Arial" w:cs="Arial"/>
                          <w:i/>
                          <w:iCs/>
                          <w:noProof/>
                          <w:color w:val="0070C0"/>
                          <w:sz w:val="20"/>
                          <w:szCs w:val="20"/>
                          <w:vertAlign w:val="subscript"/>
                        </w:rP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D2DAC15" w14:textId="63BAD41B" w:rsidR="00C4474E" w:rsidRDefault="00C1071F" w:rsidP="00C4474E">
      <w:pPr>
        <w:tabs>
          <w:tab w:val="left" w:pos="1230"/>
        </w:tabs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08416" behindDoc="0" locked="0" layoutInCell="1" allowOverlap="1" wp14:anchorId="30CA0EED" wp14:editId="7A31F231">
            <wp:simplePos x="0" y="0"/>
            <wp:positionH relativeFrom="column">
              <wp:posOffset>512445</wp:posOffset>
            </wp:positionH>
            <wp:positionV relativeFrom="paragraph">
              <wp:posOffset>54610</wp:posOffset>
            </wp:positionV>
            <wp:extent cx="1295400" cy="942975"/>
            <wp:effectExtent l="0" t="0" r="0" b="9525"/>
            <wp:wrapNone/>
            <wp:docPr id="55" name="Picture 55" descr="C:\Users\Owner\AppData\Local\Microsoft\Windows\INetCache\Content.MSO\3FB53F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Owner\AppData\Local\Microsoft\Windows\INetCache\Content.MSO\3FB53FE9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99" t="19277" r="8737" b="21085"/>
                    <a:stretch/>
                  </pic:blipFill>
                  <pic:spPr bwMode="auto">
                    <a:xfrm>
                      <a:off x="0" y="0"/>
                      <a:ext cx="129540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4E5096" w14:textId="30766562" w:rsidR="00C4474E" w:rsidRDefault="00C4474E" w:rsidP="00C4474E">
      <w:pPr>
        <w:tabs>
          <w:tab w:val="left" w:pos="1230"/>
        </w:tabs>
      </w:pPr>
    </w:p>
    <w:p w14:paraId="491C20BD" w14:textId="35976B22" w:rsidR="00C4474E" w:rsidRDefault="00C4474E" w:rsidP="00C4474E">
      <w:pPr>
        <w:tabs>
          <w:tab w:val="left" w:pos="1230"/>
        </w:tabs>
      </w:pPr>
    </w:p>
    <w:p w14:paraId="231AFC1A" w14:textId="1E0464EA" w:rsidR="00C4474E" w:rsidRDefault="00C4474E" w:rsidP="00C4474E">
      <w:pPr>
        <w:tabs>
          <w:tab w:val="left" w:pos="1230"/>
        </w:tabs>
      </w:pPr>
    </w:p>
    <w:p w14:paraId="6902EC62" w14:textId="303366B6" w:rsidR="00C4474E" w:rsidRDefault="00C4474E" w:rsidP="00C4474E">
      <w:pPr>
        <w:tabs>
          <w:tab w:val="left" w:pos="1230"/>
        </w:tabs>
      </w:pPr>
    </w:p>
    <w:p w14:paraId="3EF8184D" w14:textId="6C055973" w:rsidR="00C4474E" w:rsidRDefault="00C4474E" w:rsidP="00C4474E">
      <w:pPr>
        <w:tabs>
          <w:tab w:val="left" w:pos="1230"/>
        </w:tabs>
      </w:pPr>
    </w:p>
    <w:p w14:paraId="15EBF8D7" w14:textId="0A1BE7BA" w:rsidR="00C4474E" w:rsidRDefault="00C4474E" w:rsidP="00C4474E">
      <w:pPr>
        <w:tabs>
          <w:tab w:val="left" w:pos="1230"/>
        </w:tabs>
      </w:pPr>
    </w:p>
    <w:p w14:paraId="18FC4515" w14:textId="0C4570E8" w:rsidR="00C4474E" w:rsidRDefault="00C4474E" w:rsidP="00C4474E">
      <w:pPr>
        <w:tabs>
          <w:tab w:val="left" w:pos="1230"/>
        </w:tabs>
      </w:pPr>
    </w:p>
    <w:p w14:paraId="2142A889" w14:textId="154856BB" w:rsidR="00C4474E" w:rsidRDefault="00C4474E" w:rsidP="00C4474E">
      <w:pPr>
        <w:tabs>
          <w:tab w:val="left" w:pos="1230"/>
        </w:tabs>
      </w:pPr>
    </w:p>
    <w:p w14:paraId="1333F7F0" w14:textId="4BBB67E9" w:rsidR="00C4474E" w:rsidRDefault="00C4474E" w:rsidP="00C4474E">
      <w:pPr>
        <w:tabs>
          <w:tab w:val="left" w:pos="1230"/>
        </w:tabs>
      </w:pPr>
    </w:p>
    <w:p w14:paraId="6F8E388C" w14:textId="3E1C4A12" w:rsidR="00C4474E" w:rsidRDefault="00C4474E" w:rsidP="00C4474E">
      <w:pPr>
        <w:tabs>
          <w:tab w:val="left" w:pos="1230"/>
        </w:tabs>
      </w:pPr>
    </w:p>
    <w:p w14:paraId="5E526E14" w14:textId="1B55D16E" w:rsidR="00C4474E" w:rsidRDefault="00C4474E" w:rsidP="00C4474E">
      <w:pPr>
        <w:tabs>
          <w:tab w:val="left" w:pos="1230"/>
        </w:tabs>
      </w:pPr>
    </w:p>
    <w:p w14:paraId="46502C79" w14:textId="0CC6EAB0" w:rsidR="00C4474E" w:rsidRDefault="00C4474E" w:rsidP="00C4474E">
      <w:pPr>
        <w:tabs>
          <w:tab w:val="left" w:pos="1230"/>
        </w:tabs>
      </w:pPr>
    </w:p>
    <w:p w14:paraId="4626156A" w14:textId="3E10552E" w:rsidR="00C4474E" w:rsidRDefault="00C4474E" w:rsidP="00C4474E">
      <w:pPr>
        <w:tabs>
          <w:tab w:val="left" w:pos="1230"/>
        </w:tabs>
      </w:pPr>
    </w:p>
    <w:p w14:paraId="13A09F1A" w14:textId="77777777" w:rsidR="00C4474E" w:rsidRPr="00C4474E" w:rsidRDefault="00C4474E" w:rsidP="00C4474E">
      <w:pPr>
        <w:tabs>
          <w:tab w:val="left" w:pos="1230"/>
        </w:tabs>
      </w:pPr>
    </w:p>
    <w:sectPr w:rsidR="00C4474E" w:rsidRPr="00C4474E" w:rsidSect="00BA6DDB">
      <w:headerReference w:type="default" r:id="rId24"/>
      <w:footerReference w:type="default" r:id="rId25"/>
      <w:headerReference w:type="first" r:id="rId26"/>
      <w:footerReference w:type="first" r:id="rId2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E8D65B" w14:textId="77777777" w:rsidR="00756DD2" w:rsidRDefault="00756DD2" w:rsidP="007243E1">
      <w:pPr>
        <w:spacing w:after="0" w:line="240" w:lineRule="auto"/>
      </w:pPr>
      <w:r>
        <w:separator/>
      </w:r>
    </w:p>
  </w:endnote>
  <w:endnote w:type="continuationSeparator" w:id="0">
    <w:p w14:paraId="57A34DAA" w14:textId="77777777" w:rsidR="00756DD2" w:rsidRDefault="00756DD2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06B09E7A" w:rsidR="003D66E4" w:rsidRDefault="00BA6DDB" w:rsidP="00204AAA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204AAA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3F1564C4" w14:textId="1B49D047" w:rsidR="00C4474E" w:rsidRPr="00310559" w:rsidRDefault="00300D27" w:rsidP="00204AAA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Reactions of alkanes and alcohols (F/H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436EA7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436EA7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7CC1D460" w:rsidR="00A606E5" w:rsidRDefault="007767ED" w:rsidP="00204AAA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204AAA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580973C2" w:rsidR="000C399B" w:rsidRPr="00310559" w:rsidRDefault="00300D27" w:rsidP="00204AAA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Reactions of alkanes and alcohols</w:t>
    </w:r>
    <w:r w:rsidR="000C399B">
      <w:rPr>
        <w:rFonts w:ascii="Arial" w:hAnsi="Arial" w:cs="Arial"/>
        <w:sz w:val="18"/>
        <w:szCs w:val="18"/>
      </w:rPr>
      <w:t xml:space="preserve"> (</w:t>
    </w:r>
    <w:r>
      <w:rPr>
        <w:rFonts w:ascii="Arial" w:hAnsi="Arial" w:cs="Arial"/>
        <w:sz w:val="18"/>
        <w:szCs w:val="18"/>
      </w:rPr>
      <w:t>F/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436EA7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436EA7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33039" w14:textId="77777777" w:rsidR="00756DD2" w:rsidRDefault="00756DD2" w:rsidP="007243E1">
      <w:pPr>
        <w:spacing w:after="0" w:line="240" w:lineRule="auto"/>
      </w:pPr>
      <w:r>
        <w:separator/>
      </w:r>
    </w:p>
  </w:footnote>
  <w:footnote w:type="continuationSeparator" w:id="0">
    <w:p w14:paraId="036F439A" w14:textId="77777777" w:rsidR="00756DD2" w:rsidRDefault="00756DD2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133F0BCA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300D27">
      <w:rPr>
        <w:sz w:val="22"/>
      </w:rPr>
      <w:t xml:space="preserve">Foundation and </w:t>
    </w:r>
    <w:r>
      <w:rPr>
        <w:sz w:val="22"/>
      </w:rPr>
      <w:t>Higher)</w:t>
    </w:r>
  </w:p>
  <w:p w14:paraId="7752AE7F" w14:textId="73401BEE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300D27">
      <w:rPr>
        <w:sz w:val="22"/>
      </w:rPr>
      <w:t>Reactions of alkanes and alcohols</w:t>
    </w:r>
    <w:r w:rsidR="000C399B">
      <w:rPr>
        <w:sz w:val="22"/>
      </w:rPr>
      <w:tab/>
    </w:r>
    <w:r w:rsidR="000C399B" w:rsidRPr="00204AAA">
      <w:rPr>
        <w:sz w:val="22"/>
      </w:rPr>
      <w:t xml:space="preserve">Source: </w:t>
    </w:r>
    <w:r w:rsidR="00204AAA" w:rsidRPr="00204AAA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67BD7"/>
    <w:multiLevelType w:val="hybridMultilevel"/>
    <w:tmpl w:val="EA5678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04AAA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21DC"/>
    <w:rsid w:val="002D4B02"/>
    <w:rsid w:val="002F3566"/>
    <w:rsid w:val="00300D27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36EA7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3E2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56DD2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0837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071F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C5F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32465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A56B23-92E9-41C1-BDE5-8FD1866B8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8</cp:revision>
  <dcterms:created xsi:type="dcterms:W3CDTF">2020-10-16T11:08:00Z</dcterms:created>
  <dcterms:modified xsi:type="dcterms:W3CDTF">2020-10-28T15:37:00Z</dcterms:modified>
</cp:coreProperties>
</file>